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lind Spald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lin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ald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7 Fairview Ln Long Grove,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lind.bowe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09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